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3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3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3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3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3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3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8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4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50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50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9:50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3:09:57Z</dcterms:created>
  <dcterms:modified xsi:type="dcterms:W3CDTF">2021-05-04T23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